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0A3C9"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FA0A3CA" w14:textId="3101D179" w:rsidR="00B743D4" w:rsidRPr="00A46CF9" w:rsidRDefault="00D11D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7FA0A3CB"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A0A3CC" w14:textId="77777777" w:rsidR="00B743D4" w:rsidRPr="00A46CF9" w:rsidRDefault="00B743D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7FA0A3CD" w14:textId="77777777" w:rsidR="00B743D4" w:rsidRPr="00A46CF9" w:rsidRDefault="0004314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A46CF9">
        <w:rPr>
          <w:rFonts w:eastAsia="Arial"/>
          <w:lang w:eastAsia="en-US" w:bidi="en-US"/>
        </w:rPr>
        <w:t>Contact Name</w:t>
      </w:r>
    </w:p>
    <w:p w14:paraId="7FA0A3CE" w14:textId="77777777" w:rsidR="00B743D4" w:rsidRPr="00A46CF9" w:rsidRDefault="000431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A46CF9">
        <w:rPr>
          <w:rFonts w:eastAsia="Arial"/>
          <w:lang w:eastAsia="en-US" w:bidi="en-US"/>
        </w:rPr>
        <w:t>Address</w:t>
      </w:r>
    </w:p>
    <w:p w14:paraId="7FA0A3CF" w14:textId="77777777" w:rsidR="00B743D4" w:rsidRPr="00A46CF9" w:rsidRDefault="0004314A">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46CF9">
        <w:rPr>
          <w:rFonts w:eastAsia="Arial"/>
          <w:lang w:eastAsia="en-US" w:bidi="en-US"/>
        </w:rPr>
        <w:t>Address2</w:t>
      </w:r>
      <w:r w:rsidRPr="00A46CF9">
        <w:rPr>
          <w:rFonts w:eastAsia="Arial"/>
          <w:lang w:eastAsia="en-US" w:bidi="en-US"/>
        </w:rPr>
        <w:tab/>
      </w:r>
    </w:p>
    <w:p w14:paraId="4BBCB612" w14:textId="77777777" w:rsidR="00D11D10" w:rsidRDefault="000431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A46CF9">
        <w:rPr>
          <w:rFonts w:eastAsia="Arial"/>
          <w:lang w:eastAsia="en-US" w:bidi="en-US"/>
        </w:rPr>
        <w:t xml:space="preserve">City, </w:t>
      </w:r>
    </w:p>
    <w:p w14:paraId="7FA0A3D0" w14:textId="2DCDD04C" w:rsidR="00B743D4" w:rsidRPr="00A46CF9" w:rsidRDefault="000431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A46CF9">
        <w:rPr>
          <w:rFonts w:eastAsia="Arial"/>
          <w:lang w:eastAsia="en-US" w:bidi="en-US"/>
        </w:rPr>
        <w:t>State/Province</w:t>
      </w:r>
    </w:p>
    <w:p w14:paraId="7FA0A3D1" w14:textId="77777777" w:rsidR="00B743D4" w:rsidRPr="00A46CF9" w:rsidRDefault="000431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A46CF9">
        <w:rPr>
          <w:rFonts w:eastAsia="Arial"/>
          <w:lang w:eastAsia="en-US" w:bidi="en-US"/>
        </w:rPr>
        <w:t>Zip/Postal Code</w:t>
      </w:r>
    </w:p>
    <w:p w14:paraId="7FA0A3D2" w14:textId="77777777" w:rsidR="00B743D4" w:rsidRPr="00A46CF9" w:rsidRDefault="00B743D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7FA0A3D3" w14:textId="77777777" w:rsidR="00B743D4" w:rsidRPr="00A46CF9" w:rsidRDefault="00B743D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7FA0A3D5" w14:textId="3C8F11A9" w:rsidR="00B743D4" w:rsidRPr="00D47E14" w:rsidRDefault="00D11D1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eastAsia="en-US" w:bidi="en-US"/>
        </w:rPr>
      </w:pPr>
      <w:r>
        <w:rPr>
          <w:rFonts w:eastAsia="Arial"/>
          <w:b/>
          <w:color w:val="000000"/>
          <w:lang w:eastAsia="en-US" w:bidi="en-US"/>
        </w:rPr>
        <w:t>RE</w:t>
      </w:r>
      <w:r w:rsidR="0004314A" w:rsidRPr="00A46CF9">
        <w:rPr>
          <w:rFonts w:eastAsia="Arial"/>
          <w:b/>
          <w:color w:val="000000"/>
          <w:lang w:eastAsia="en-US" w:bidi="en-US"/>
        </w:rPr>
        <w:t xml:space="preserve">: </w:t>
      </w:r>
      <w:r w:rsidR="0004314A" w:rsidRPr="00D47E14">
        <w:rPr>
          <w:rFonts w:eastAsia="Arial"/>
          <w:b/>
          <w:noProof/>
          <w:color w:val="000000"/>
          <w:lang w:eastAsia="en-US" w:bidi="en-US"/>
        </w:rPr>
        <w:t>RECEIPT OF RESUME</w:t>
      </w:r>
    </w:p>
    <w:p w14:paraId="7FA0A3D6" w14:textId="77777777" w:rsidR="00B743D4" w:rsidRPr="00D47E14" w:rsidRDefault="00B743D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7FA0A3D7" w14:textId="77777777" w:rsidR="00B743D4" w:rsidRPr="00D47E14" w:rsidRDefault="00B743D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7FA0A3D8" w14:textId="77777777" w:rsidR="00B743D4" w:rsidRPr="00D47E14" w:rsidRDefault="000431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D47E14">
        <w:rPr>
          <w:rFonts w:eastAsia="Arial"/>
          <w:noProof/>
          <w:color w:val="000000"/>
          <w:lang w:eastAsia="en-US" w:bidi="en-US"/>
        </w:rPr>
        <w:t>Dear [CONTACT NAME],</w:t>
      </w:r>
    </w:p>
    <w:p w14:paraId="7FA0A3D9" w14:textId="77777777" w:rsidR="00B743D4" w:rsidRPr="00D47E14"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FA0A3DA" w14:textId="77777777" w:rsidR="00B743D4" w:rsidRPr="00D47E14" w:rsidRDefault="00043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47E14">
        <w:rPr>
          <w:rFonts w:eastAsia="Arial"/>
          <w:noProof/>
          <w:lang w:eastAsia="en-US" w:bidi="en-US"/>
        </w:rPr>
        <w:t>Thank you for applying for the position of [POSITION]. We are currently reviewing the qualifications of all the applicants and expect to begin interviewing the week of [DATE]. If you have the qualifications we are looking for, we will be contacting you to set up an interview.</w:t>
      </w:r>
    </w:p>
    <w:p w14:paraId="7FA0A3DB" w14:textId="77777777" w:rsidR="00B743D4" w:rsidRPr="00D47E14"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FA0A3DC" w14:textId="77777777" w:rsidR="00B743D4" w:rsidRPr="00A46CF9" w:rsidRDefault="00043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47E14">
        <w:rPr>
          <w:rFonts w:eastAsia="Arial"/>
          <w:noProof/>
          <w:lang w:eastAsia="en-US" w:bidi="en-US"/>
        </w:rPr>
        <w:t>We appreciate your interest in [YOUR COMPANY NAME]. You should hear from us one way or the other by [DATE]. Good luck.</w:t>
      </w:r>
    </w:p>
    <w:p w14:paraId="7FA0A3DD"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A0A3DE"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A0A3DF" w14:textId="7449A664" w:rsidR="00B743D4" w:rsidRPr="00A46CF9"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04314A" w:rsidRPr="00A46CF9">
        <w:rPr>
          <w:rFonts w:eastAsia="Arial"/>
          <w:lang w:eastAsia="en-US" w:bidi="en-US"/>
        </w:rPr>
        <w:t>,</w:t>
      </w:r>
    </w:p>
    <w:p w14:paraId="7FA0A3E0"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A0A3E1"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A0A3E2" w14:textId="48814DC1" w:rsidR="00B743D4"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390AFAB" w14:textId="00B002B3" w:rsidR="00FD4F43"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643CC1" w14:textId="4F7BAD01" w:rsidR="00FD4F43"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A8CC2A" w14:textId="24AD4811" w:rsidR="00FD4F43"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6B281BA" w14:textId="29279656" w:rsidR="00FD4F43"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EBF2BF1" w14:textId="3705C06D" w:rsidR="00FD4F43"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B3E372" w14:textId="7A29820C" w:rsidR="00FD4F43"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56F0D75" w14:textId="3064082A" w:rsidR="00FD4F43"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899F1C0" w14:textId="14DC18F6" w:rsidR="00FD4F43"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AB65069" w14:textId="1F37AB15" w:rsidR="00FD4F43"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AAFD6D" w14:textId="7BC90C4C" w:rsidR="00FD4F43"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E9A74F" w14:textId="77777777" w:rsidR="00FD4F43" w:rsidRPr="00A46CF9" w:rsidRDefault="00FD4F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A0A3E3"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A0A3E4" w14:textId="77777777" w:rsidR="00B743D4" w:rsidRPr="00A46CF9" w:rsidRDefault="000431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A46CF9">
        <w:rPr>
          <w:rFonts w:eastAsia="Arial"/>
          <w:lang w:eastAsia="en-US" w:bidi="en-US"/>
        </w:rPr>
        <w:t>[YOUR NAME]</w:t>
      </w:r>
    </w:p>
    <w:p w14:paraId="7FA0A3E5" w14:textId="77777777" w:rsidR="00B743D4" w:rsidRPr="00A46CF9" w:rsidRDefault="000431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A46CF9">
        <w:rPr>
          <w:rFonts w:eastAsia="Arial"/>
          <w:color w:val="000000"/>
          <w:lang w:eastAsia="en-US" w:bidi="en-US"/>
        </w:rPr>
        <w:t>[YOUR TITLE]</w:t>
      </w:r>
    </w:p>
    <w:p w14:paraId="7FA0A3E6" w14:textId="77777777" w:rsidR="00B743D4" w:rsidRPr="00A46CF9" w:rsidRDefault="000431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A46CF9">
        <w:rPr>
          <w:rFonts w:eastAsia="Arial"/>
          <w:color w:val="000000"/>
          <w:lang w:eastAsia="en-US" w:bidi="en-US"/>
        </w:rPr>
        <w:t>[YOUR PHONE NUMBER]</w:t>
      </w:r>
    </w:p>
    <w:p w14:paraId="7FA0A3E7" w14:textId="77777777" w:rsidR="00B743D4" w:rsidRPr="00A46CF9" w:rsidRDefault="000431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A46CF9">
        <w:rPr>
          <w:rFonts w:eastAsia="Arial"/>
          <w:color w:val="000000"/>
          <w:lang w:eastAsia="en-US" w:bidi="en-US"/>
        </w:rPr>
        <w:t xml:space="preserve">[YOUREMAIL@YOURCOMPANY.COM] </w:t>
      </w:r>
    </w:p>
    <w:p w14:paraId="7FA0A3E8"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A0A3EB" w14:textId="77777777" w:rsidR="00B743D4" w:rsidRPr="00A46CF9" w:rsidRDefault="00043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46CF9">
        <w:rPr>
          <w:rFonts w:eastAsia="Arial"/>
          <w:lang w:eastAsia="en-US" w:bidi="en-US"/>
        </w:rPr>
        <w:lastRenderedPageBreak/>
        <w:t>[IF SENT BY EMAIL YOU MAY INCLUDE THIS NOTICE]</w:t>
      </w:r>
    </w:p>
    <w:p w14:paraId="7FA0A3EC"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7FA0A3ED" w14:textId="3732E063" w:rsidR="00B743D4" w:rsidRPr="00A46CF9" w:rsidRDefault="00043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46CF9">
        <w:rPr>
          <w:rFonts w:eastAsia="Arial"/>
          <w:color w:val="808080"/>
          <w:lang w:eastAsia="en-US" w:bidi="en-US"/>
        </w:rPr>
        <w:t>This email is intended only for the person to whom it is addressed and/or otherwise authori</w:t>
      </w:r>
      <w:r w:rsidR="00A46CF9">
        <w:rPr>
          <w:rFonts w:eastAsia="Arial"/>
          <w:color w:val="808080"/>
          <w:lang w:eastAsia="en-US" w:bidi="en-US"/>
        </w:rPr>
        <w:t>s</w:t>
      </w:r>
      <w:r w:rsidRPr="00A46CF9">
        <w:rPr>
          <w:rFonts w:eastAsia="Arial"/>
          <w:color w:val="808080"/>
          <w:lang w:eastAsia="en-US" w:bidi="en-US"/>
        </w:rPr>
        <w:t xml:space="preserve">ed 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A46CF9">
        <w:rPr>
          <w:rFonts w:eastAsia="Arial"/>
          <w:color w:val="808080"/>
          <w:lang w:eastAsia="en-GB" w:bidi="en-GB"/>
        </w:rPr>
        <w:t xml:space="preserve">and that you should not </w:t>
      </w:r>
      <w:r w:rsidRPr="00A46CF9">
        <w:rPr>
          <w:rFonts w:eastAsia="Arial"/>
          <w:color w:val="808080"/>
          <w:lang w:eastAsia="en-US" w:bidi="en-US"/>
        </w:rPr>
        <w:t>take any action based on the content of this email and/or its attachments. If you received this message in error, please contact the sender and destroy all copies of this email and any attachment</w:t>
      </w:r>
      <w:r w:rsidR="00D11D10">
        <w:rPr>
          <w:rFonts w:eastAsia="Arial"/>
          <w:color w:val="808080"/>
          <w:lang w:eastAsia="en-US" w:bidi="en-US"/>
        </w:rPr>
        <w:t>s</w:t>
      </w:r>
      <w:r w:rsidRPr="00A46CF9">
        <w:rPr>
          <w:rFonts w:eastAsia="Arial"/>
          <w:color w:val="808080"/>
          <w:lang w:eastAsia="en-US" w:bidi="en-US"/>
        </w:rPr>
        <w:t xml:space="preserve">.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A46CF9">
        <w:rPr>
          <w:rFonts w:eastAsia="Arial"/>
          <w:color w:val="808080"/>
          <w:lang w:eastAsia="en-GB" w:bidi="en-GB"/>
        </w:rPr>
        <w:t xml:space="preserve">No warranties or assurances are made </w:t>
      </w:r>
      <w:commentRangeStart w:id="1"/>
      <w:r w:rsidRPr="000D6495">
        <w:rPr>
          <w:rFonts w:eastAsia="Arial"/>
          <w:i/>
          <w:color w:val="808080"/>
          <w:lang w:eastAsia="en-GB" w:bidi="en-GB"/>
        </w:rPr>
        <w:t>in re</w:t>
      </w:r>
      <w:commentRangeEnd w:id="1"/>
      <w:r w:rsidR="000D6495">
        <w:rPr>
          <w:rStyle w:val="CommentReference"/>
        </w:rPr>
        <w:commentReference w:id="1"/>
      </w:r>
      <w:r w:rsidRPr="00A46CF9">
        <w:rPr>
          <w:rFonts w:eastAsia="Arial"/>
          <w:color w:val="808080"/>
          <w:lang w:eastAsia="en-GB" w:bidi="en-GB"/>
        </w:rPr>
        <w:t xml:space="preserve">lation to the safety and content of this email and attachments. </w:t>
      </w:r>
      <w:r w:rsidRPr="00A46CF9">
        <w:rPr>
          <w:rFonts w:eastAsia="Arial"/>
          <w:color w:val="808080"/>
          <w:lang w:eastAsia="en-US" w:bidi="en-US"/>
        </w:rPr>
        <w:t xml:space="preserve">[SENDER] accepts no liability for any damage caused by any virus transmitted by or contained in this email and attachments. </w:t>
      </w:r>
      <w:r w:rsidRPr="00A46CF9">
        <w:rPr>
          <w:rFonts w:eastAsia="Arial"/>
          <w:color w:val="808080"/>
          <w:lang w:eastAsia="en-GB" w:bidi="en-GB"/>
        </w:rPr>
        <w:t>No liability is accepted for any consequences arising from this email.</w:t>
      </w:r>
    </w:p>
    <w:p w14:paraId="7FA0A3EE"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7FA0A3EF" w14:textId="77777777" w:rsidR="00B743D4" w:rsidRPr="00A46CF9" w:rsidRDefault="00B743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sectPr w:rsidR="00B743D4" w:rsidRPr="00A46CF9">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3:08:00Z" w:initials="A">
    <w:p w14:paraId="37422343" w14:textId="4C1A1D60" w:rsidR="000D6495" w:rsidRDefault="000D64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4223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422343" w16cid:durableId="1FBAFA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615CD" w14:textId="77777777" w:rsidR="00EB2348" w:rsidRDefault="00EB2348">
      <w:r>
        <w:separator/>
      </w:r>
    </w:p>
  </w:endnote>
  <w:endnote w:type="continuationSeparator" w:id="0">
    <w:p w14:paraId="2660BB69" w14:textId="77777777" w:rsidR="00EB2348" w:rsidRDefault="00EB2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A3F1" w14:textId="77777777" w:rsidR="00B743D4" w:rsidRDefault="000431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FA0A3F2" w14:textId="77777777" w:rsidR="00B743D4" w:rsidRDefault="000431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FA0A3F3" w14:textId="77777777" w:rsidR="00B743D4" w:rsidRDefault="000431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FA0A3F4" w14:textId="77777777" w:rsidR="00B743D4" w:rsidRDefault="004D241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04314A">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674D5" w14:textId="77777777" w:rsidR="00EB2348" w:rsidRDefault="00EB2348">
      <w:r>
        <w:separator/>
      </w:r>
    </w:p>
  </w:footnote>
  <w:footnote w:type="continuationSeparator" w:id="0">
    <w:p w14:paraId="61CF11E8" w14:textId="77777777" w:rsidR="00EB2348" w:rsidRDefault="00EB2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A3F0" w14:textId="77777777" w:rsidR="00B743D4" w:rsidRDefault="00B743D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7UwNjQ1NjQxNrBU0lEKTi0uzszPAykwqgUA6Op0FCwAAAA="/>
    <w:docVar w:name="Description" w:val="Use this template to confirm receipt of a curriculum vitae for employment. These other HR related letter templates may be helpful to you and your business. https://www.templateguru.co.za/documents/letters-memos/ And these other Human Resources templates here https://www.templateguru.co.za/templates/human-resources/"/>
    <w:docVar w:name="Excerpt" w:val="Thank you for applying for the position of [POSITION]. We are currently reviewing the qualifications of all the applicants and expect to begin interviewing the week of [DATE]. If you have the qualifications we are looking for, we will be contacting you to set up an interview."/>
    <w:docVar w:name="Source" w:val="www.coursehero.com"/>
    <w:docVar w:name="Tags" w:val="Curriculum Vitae, CV,  letters and memos, human resources documents, business documents, entrepreneurship, entrepreneur, confirmation of receipt of curriculum vitae "/>
  </w:docVars>
  <w:rsids>
    <w:rsidRoot w:val="00B743D4"/>
    <w:rsid w:val="0004314A"/>
    <w:rsid w:val="000731AC"/>
    <w:rsid w:val="000D6495"/>
    <w:rsid w:val="00185B8F"/>
    <w:rsid w:val="002F5D9C"/>
    <w:rsid w:val="004D2410"/>
    <w:rsid w:val="00534B3B"/>
    <w:rsid w:val="00650C63"/>
    <w:rsid w:val="007504C5"/>
    <w:rsid w:val="008C5D4E"/>
    <w:rsid w:val="00A46CF9"/>
    <w:rsid w:val="00B743D4"/>
    <w:rsid w:val="00D11D10"/>
    <w:rsid w:val="00D47E14"/>
    <w:rsid w:val="00EB2348"/>
    <w:rsid w:val="00F11FC1"/>
    <w:rsid w:val="00FD4F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0A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0D6495"/>
    <w:rPr>
      <w:sz w:val="16"/>
      <w:szCs w:val="16"/>
    </w:rPr>
  </w:style>
  <w:style w:type="paragraph" w:styleId="CommentText">
    <w:name w:val="annotation text"/>
    <w:basedOn w:val="Normal"/>
    <w:link w:val="CommentTextChar"/>
    <w:uiPriority w:val="99"/>
    <w:semiHidden/>
    <w:unhideWhenUsed/>
    <w:rsid w:val="000D6495"/>
    <w:rPr>
      <w:sz w:val="20"/>
      <w:szCs w:val="20"/>
    </w:rPr>
  </w:style>
  <w:style w:type="character" w:customStyle="1" w:styleId="CommentTextChar">
    <w:name w:val="Comment Text Char"/>
    <w:basedOn w:val="DefaultParagraphFont"/>
    <w:link w:val="CommentText"/>
    <w:uiPriority w:val="99"/>
    <w:semiHidden/>
    <w:rsid w:val="000D6495"/>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0D6495"/>
    <w:rPr>
      <w:b/>
      <w:bCs/>
    </w:rPr>
  </w:style>
  <w:style w:type="character" w:customStyle="1" w:styleId="CommentSubjectChar">
    <w:name w:val="Comment Subject Char"/>
    <w:basedOn w:val="CommentTextChar"/>
    <w:link w:val="CommentSubject"/>
    <w:uiPriority w:val="99"/>
    <w:semiHidden/>
    <w:rsid w:val="000D6495"/>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8</Words>
  <Characters>1554</Characters>
  <Application>Microsoft Office Word</Application>
  <DocSecurity>0</DocSecurity>
  <Lines>62</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09:36:00Z</dcterms:created>
  <dcterms:modified xsi:type="dcterms:W3CDTF">2019-10-21T19:09:00Z</dcterms:modified>
  <cp:category/>
</cp:coreProperties>
</file>